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2129A" w14:textId="6CA42374" w:rsidR="00875B06" w:rsidRDefault="00875B06" w:rsidP="00875B06">
      <w:pPr>
        <w:rPr>
          <w:sz w:val="28"/>
          <w:szCs w:val="28"/>
        </w:rPr>
      </w:pPr>
      <w:r w:rsidRPr="00875B06">
        <w:rPr>
          <w:sz w:val="28"/>
          <w:szCs w:val="28"/>
        </w:rPr>
        <w:t>Chairman Patton, Vice-Chair Schrei</w:t>
      </w:r>
      <w:r>
        <w:rPr>
          <w:sz w:val="28"/>
          <w:szCs w:val="28"/>
        </w:rPr>
        <w:t>(iii)</w:t>
      </w:r>
      <w:proofErr w:type="spellStart"/>
      <w:r w:rsidRPr="00875B06">
        <w:rPr>
          <w:sz w:val="28"/>
          <w:szCs w:val="28"/>
        </w:rPr>
        <w:t>ber</w:t>
      </w:r>
      <w:proofErr w:type="spellEnd"/>
      <w:r w:rsidRPr="00875B06">
        <w:rPr>
          <w:sz w:val="28"/>
          <w:szCs w:val="28"/>
        </w:rPr>
        <w:t>, Ranking Member Carmichael, and members of the committee,</w:t>
      </w:r>
      <w:r w:rsidRPr="00875B06">
        <w:rPr>
          <w:sz w:val="28"/>
          <w:szCs w:val="28"/>
        </w:rPr>
        <w:br/>
      </w:r>
      <w:r w:rsidRPr="00875B06">
        <w:rPr>
          <w:sz w:val="28"/>
          <w:szCs w:val="28"/>
        </w:rPr>
        <w:br/>
        <w:t>My name is Darcy Olsen</w:t>
      </w:r>
      <w:r>
        <w:rPr>
          <w:sz w:val="28"/>
          <w:szCs w:val="28"/>
        </w:rPr>
        <w:t>,</w:t>
      </w:r>
      <w:r w:rsidRPr="00875B06">
        <w:rPr>
          <w:sz w:val="28"/>
          <w:szCs w:val="28"/>
        </w:rPr>
        <w:t xml:space="preserve"> and I am here today on behalf of The Center for the Rights of Abused Children providing testimony in support of </w:t>
      </w:r>
      <w:r>
        <w:rPr>
          <w:sz w:val="28"/>
          <w:szCs w:val="28"/>
        </w:rPr>
        <w:t>House Bill 2381.</w:t>
      </w:r>
    </w:p>
    <w:p w14:paraId="6FF1197D" w14:textId="0F6BD676" w:rsidR="00875B06" w:rsidRDefault="00875B06" w:rsidP="00875B06">
      <w:pPr>
        <w:rPr>
          <w:sz w:val="28"/>
          <w:szCs w:val="28"/>
        </w:rPr>
      </w:pPr>
    </w:p>
    <w:p w14:paraId="70064255" w14:textId="44FDEB52" w:rsidR="00B91845" w:rsidRDefault="00875B06" w:rsidP="00875B06">
      <w:pPr>
        <w:rPr>
          <w:sz w:val="28"/>
          <w:szCs w:val="28"/>
        </w:rPr>
      </w:pPr>
      <w:r>
        <w:rPr>
          <w:sz w:val="28"/>
          <w:szCs w:val="28"/>
        </w:rPr>
        <w:t>Thank you for hearing me today.</w:t>
      </w:r>
    </w:p>
    <w:p w14:paraId="2D94935D" w14:textId="37E629BB" w:rsidR="00BA56EA" w:rsidRDefault="00BA56EA" w:rsidP="00875B06">
      <w:pPr>
        <w:rPr>
          <w:sz w:val="28"/>
          <w:szCs w:val="28"/>
        </w:rPr>
      </w:pPr>
    </w:p>
    <w:p w14:paraId="09A48230" w14:textId="77777777" w:rsidR="00072A4A" w:rsidRDefault="00BA56EA" w:rsidP="00875B06">
      <w:pPr>
        <w:rPr>
          <w:sz w:val="28"/>
          <w:szCs w:val="28"/>
        </w:rPr>
      </w:pPr>
      <w:r>
        <w:rPr>
          <w:sz w:val="28"/>
          <w:szCs w:val="28"/>
        </w:rPr>
        <w:t>About ten years ago, I felt inspired to become a foster parent</w:t>
      </w:r>
      <w:r w:rsidR="00072A4A">
        <w:rPr>
          <w:sz w:val="28"/>
          <w:szCs w:val="28"/>
        </w:rPr>
        <w:t xml:space="preserve">. </w:t>
      </w:r>
    </w:p>
    <w:p w14:paraId="67046418" w14:textId="77777777" w:rsidR="00072A4A" w:rsidRDefault="00072A4A" w:rsidP="00875B06">
      <w:pPr>
        <w:rPr>
          <w:sz w:val="28"/>
          <w:szCs w:val="28"/>
        </w:rPr>
      </w:pPr>
    </w:p>
    <w:p w14:paraId="508D547C" w14:textId="64220062" w:rsidR="00B91845" w:rsidRDefault="00072A4A" w:rsidP="00B91845">
      <w:pPr>
        <w:rPr>
          <w:sz w:val="28"/>
          <w:szCs w:val="28"/>
        </w:rPr>
      </w:pPr>
      <w:r>
        <w:rPr>
          <w:sz w:val="28"/>
          <w:szCs w:val="28"/>
        </w:rPr>
        <w:t xml:space="preserve">In my home state of Arizona, just like here in Kansas, we had more children coming into the system than we had families to take them in. </w:t>
      </w:r>
    </w:p>
    <w:p w14:paraId="07759F19" w14:textId="77777777" w:rsidR="00B91845" w:rsidRDefault="00B91845" w:rsidP="00B91845">
      <w:pPr>
        <w:rPr>
          <w:sz w:val="28"/>
          <w:szCs w:val="28"/>
        </w:rPr>
      </w:pPr>
    </w:p>
    <w:p w14:paraId="301614CA" w14:textId="4C1B30FE" w:rsidR="00072A4A" w:rsidRDefault="00227BC8" w:rsidP="00875B06">
      <w:pPr>
        <w:rPr>
          <w:sz w:val="28"/>
          <w:szCs w:val="28"/>
        </w:rPr>
      </w:pPr>
      <w:r>
        <w:rPr>
          <w:sz w:val="28"/>
          <w:szCs w:val="28"/>
        </w:rPr>
        <w:t>T</w:t>
      </w:r>
      <w:r w:rsidR="00072A4A">
        <w:rPr>
          <w:sz w:val="28"/>
          <w:szCs w:val="28"/>
        </w:rPr>
        <w:t xml:space="preserve">he social worker asked if I would take in a </w:t>
      </w:r>
      <w:r w:rsidR="00B91845">
        <w:rPr>
          <w:sz w:val="28"/>
          <w:szCs w:val="28"/>
        </w:rPr>
        <w:t>newborn</w:t>
      </w:r>
      <w:r w:rsidR="00072A4A">
        <w:rPr>
          <w:sz w:val="28"/>
          <w:szCs w:val="28"/>
        </w:rPr>
        <w:t xml:space="preserve"> because they were sleeping in office buildings across the state. </w:t>
      </w:r>
    </w:p>
    <w:p w14:paraId="4A336966" w14:textId="315F41D3" w:rsidR="00227BC8" w:rsidRDefault="00227BC8" w:rsidP="00875B06">
      <w:pPr>
        <w:rPr>
          <w:sz w:val="28"/>
          <w:szCs w:val="28"/>
        </w:rPr>
      </w:pPr>
    </w:p>
    <w:p w14:paraId="1F9CD00A" w14:textId="0B8E5350" w:rsidR="00C17FCA" w:rsidRPr="00C17FCA" w:rsidRDefault="00C17FCA" w:rsidP="00C17FCA">
      <w:pPr>
        <w:rPr>
          <w:sz w:val="28"/>
          <w:szCs w:val="28"/>
        </w:rPr>
      </w:pPr>
      <w:r w:rsidRPr="00C17FCA">
        <w:rPr>
          <w:sz w:val="28"/>
          <w:szCs w:val="28"/>
        </w:rPr>
        <w:t>I knew that I would need some help like most parents do when a baby comes home. And I expected the challenges — complications from withdrawal from drugs like convulsions, shaking and crying, frequent feedings, constant visits to the pediatrician, and sleepless nights.</w:t>
      </w:r>
    </w:p>
    <w:p w14:paraId="5DE5C8CD" w14:textId="77777777" w:rsidR="00C17FCA" w:rsidRPr="00C17FCA" w:rsidRDefault="00C17FCA" w:rsidP="00C17FCA">
      <w:pPr>
        <w:rPr>
          <w:sz w:val="28"/>
          <w:szCs w:val="28"/>
        </w:rPr>
      </w:pPr>
    </w:p>
    <w:p w14:paraId="7E2C3E04" w14:textId="62A390BC" w:rsidR="00D73D81" w:rsidRDefault="00C17FCA" w:rsidP="00C17FCA">
      <w:pPr>
        <w:rPr>
          <w:sz w:val="28"/>
          <w:szCs w:val="28"/>
        </w:rPr>
      </w:pPr>
      <w:r w:rsidRPr="00C17FCA">
        <w:rPr>
          <w:sz w:val="28"/>
          <w:szCs w:val="28"/>
        </w:rPr>
        <w:t>But what I did not expect that to best care for this baby, I would have to hire a law firm to represent her rights in court.</w:t>
      </w:r>
    </w:p>
    <w:p w14:paraId="3403A99A" w14:textId="77777777" w:rsidR="00C17FCA" w:rsidRDefault="00C17FCA" w:rsidP="00C17FCA">
      <w:pPr>
        <w:rPr>
          <w:sz w:val="28"/>
          <w:szCs w:val="28"/>
        </w:rPr>
      </w:pPr>
    </w:p>
    <w:p w14:paraId="70FE99D0" w14:textId="38AE3B3E" w:rsidR="00D73D81" w:rsidRDefault="008765C4" w:rsidP="00875B06">
      <w:pPr>
        <w:rPr>
          <w:sz w:val="28"/>
          <w:szCs w:val="28"/>
        </w:rPr>
      </w:pPr>
      <w:r>
        <w:rPr>
          <w:sz w:val="28"/>
          <w:szCs w:val="28"/>
        </w:rPr>
        <w:t xml:space="preserve">I would like to tell you that the American legal system made every effort </w:t>
      </w:r>
      <w:r w:rsidR="00A11BBD">
        <w:rPr>
          <w:sz w:val="28"/>
          <w:szCs w:val="28"/>
        </w:rPr>
        <w:t xml:space="preserve">for </w:t>
      </w:r>
      <w:r w:rsidR="001F116D">
        <w:rPr>
          <w:sz w:val="28"/>
          <w:szCs w:val="28"/>
        </w:rPr>
        <w:t>Ann</w:t>
      </w:r>
      <w:r w:rsidR="00A11BBD">
        <w:rPr>
          <w:sz w:val="28"/>
          <w:szCs w:val="28"/>
        </w:rPr>
        <w:t xml:space="preserve">. I would like to tell you that the focus of the process was on </w:t>
      </w:r>
      <w:r w:rsidR="001F116D">
        <w:rPr>
          <w:sz w:val="28"/>
          <w:szCs w:val="28"/>
        </w:rPr>
        <w:t>Ann</w:t>
      </w:r>
      <w:r w:rsidR="00A11BBD">
        <w:rPr>
          <w:sz w:val="28"/>
          <w:szCs w:val="28"/>
        </w:rPr>
        <w:t xml:space="preserve">’s </w:t>
      </w:r>
      <w:r w:rsidR="00286658">
        <w:rPr>
          <w:sz w:val="28"/>
          <w:szCs w:val="28"/>
        </w:rPr>
        <w:t xml:space="preserve">rights, </w:t>
      </w:r>
      <w:r w:rsidR="00A11BBD">
        <w:rPr>
          <w:sz w:val="28"/>
          <w:szCs w:val="28"/>
        </w:rPr>
        <w:t>life</w:t>
      </w:r>
      <w:r w:rsidR="007D6EED">
        <w:rPr>
          <w:sz w:val="28"/>
          <w:szCs w:val="28"/>
        </w:rPr>
        <w:t xml:space="preserve"> and safety. But that was not the case for her, and it is not the case for the children of Kansas, or the vast majority of children in our country.</w:t>
      </w:r>
      <w:r w:rsidR="008E5267">
        <w:rPr>
          <w:sz w:val="28"/>
          <w:szCs w:val="28"/>
        </w:rPr>
        <w:t xml:space="preserve"> </w:t>
      </w:r>
    </w:p>
    <w:p w14:paraId="2D5289CE" w14:textId="527D7E20" w:rsidR="008E5267" w:rsidRDefault="008E5267" w:rsidP="00875B06">
      <w:pPr>
        <w:rPr>
          <w:sz w:val="28"/>
          <w:szCs w:val="28"/>
        </w:rPr>
      </w:pPr>
    </w:p>
    <w:p w14:paraId="335C66BF" w14:textId="2BA853C6" w:rsidR="008E5267" w:rsidRDefault="001F116D" w:rsidP="00875B06">
      <w:pPr>
        <w:rPr>
          <w:sz w:val="28"/>
          <w:szCs w:val="28"/>
        </w:rPr>
      </w:pPr>
      <w:r>
        <w:rPr>
          <w:sz w:val="28"/>
          <w:szCs w:val="28"/>
        </w:rPr>
        <w:t>Ann</w:t>
      </w:r>
      <w:r w:rsidR="008E5267">
        <w:rPr>
          <w:sz w:val="28"/>
          <w:szCs w:val="28"/>
        </w:rPr>
        <w:t xml:space="preserve">’s parents were provided with </w:t>
      </w:r>
      <w:r w:rsidR="0024775A">
        <w:rPr>
          <w:sz w:val="28"/>
          <w:szCs w:val="28"/>
        </w:rPr>
        <w:t>attorneys</w:t>
      </w:r>
      <w:r w:rsidR="008E5267">
        <w:rPr>
          <w:sz w:val="28"/>
          <w:szCs w:val="28"/>
        </w:rPr>
        <w:t xml:space="preserve"> at no charge to them before the first court hearing. The child protection agency that placed her in foster care was represented by a team of state lawyers.</w:t>
      </w:r>
      <w:r w:rsidR="00886E3A">
        <w:rPr>
          <w:sz w:val="28"/>
          <w:szCs w:val="28"/>
        </w:rPr>
        <w:t xml:space="preserve"> Even the judge had an appointed legal advisor.</w:t>
      </w:r>
    </w:p>
    <w:p w14:paraId="0B524FAE" w14:textId="6FC76F6B" w:rsidR="00886E3A" w:rsidRDefault="00886E3A" w:rsidP="00875B06">
      <w:pPr>
        <w:rPr>
          <w:sz w:val="28"/>
          <w:szCs w:val="28"/>
        </w:rPr>
      </w:pPr>
    </w:p>
    <w:p w14:paraId="510A5854" w14:textId="21B0721A" w:rsidR="00886E3A" w:rsidRDefault="00886E3A" w:rsidP="00875B06">
      <w:pPr>
        <w:rPr>
          <w:sz w:val="28"/>
          <w:szCs w:val="28"/>
        </w:rPr>
      </w:pPr>
      <w:r>
        <w:rPr>
          <w:sz w:val="28"/>
          <w:szCs w:val="28"/>
        </w:rPr>
        <w:t xml:space="preserve">The only player in this case who wasn’t entitled to a lawyer was </w:t>
      </w:r>
      <w:r w:rsidR="00EF37CB">
        <w:rPr>
          <w:sz w:val="28"/>
          <w:szCs w:val="28"/>
        </w:rPr>
        <w:t>Ann</w:t>
      </w:r>
      <w:r w:rsidR="00D70228">
        <w:rPr>
          <w:sz w:val="28"/>
          <w:szCs w:val="28"/>
        </w:rPr>
        <w:t xml:space="preserve">. The </w:t>
      </w:r>
      <w:r w:rsidR="003826FE">
        <w:rPr>
          <w:sz w:val="28"/>
          <w:szCs w:val="28"/>
        </w:rPr>
        <w:t>victim.</w:t>
      </w:r>
      <w:r w:rsidR="00A1745E">
        <w:rPr>
          <w:sz w:val="28"/>
          <w:szCs w:val="28"/>
        </w:rPr>
        <w:t xml:space="preserve"> This flies in the face of any notion of justice, due process and equal protection.</w:t>
      </w:r>
    </w:p>
    <w:p w14:paraId="1E7FB7F7" w14:textId="24C13F9F" w:rsidR="000070BD" w:rsidRDefault="000070BD" w:rsidP="00875B06">
      <w:pPr>
        <w:rPr>
          <w:sz w:val="28"/>
          <w:szCs w:val="28"/>
        </w:rPr>
      </w:pPr>
    </w:p>
    <w:p w14:paraId="24B275C7" w14:textId="4F1F94AB" w:rsidR="000070BD" w:rsidRDefault="000070BD" w:rsidP="00875B06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A child victim should have the right to an attorney from the </w:t>
      </w:r>
      <w:r w:rsidR="000663CF">
        <w:rPr>
          <w:sz w:val="28"/>
          <w:szCs w:val="28"/>
        </w:rPr>
        <w:t>moment</w:t>
      </w:r>
      <w:r>
        <w:rPr>
          <w:sz w:val="28"/>
          <w:szCs w:val="28"/>
        </w:rPr>
        <w:t xml:space="preserve"> of state involvement, just like the criminally </w:t>
      </w:r>
      <w:r w:rsidR="000663CF">
        <w:rPr>
          <w:sz w:val="28"/>
          <w:szCs w:val="28"/>
        </w:rPr>
        <w:t>accused</w:t>
      </w:r>
      <w:r>
        <w:rPr>
          <w:sz w:val="28"/>
          <w:szCs w:val="28"/>
        </w:rPr>
        <w:t xml:space="preserve"> do in their court cases and for the same reason.</w:t>
      </w:r>
    </w:p>
    <w:p w14:paraId="39BC1598" w14:textId="7F95370A" w:rsidR="000070BD" w:rsidRDefault="000070BD" w:rsidP="00875B06">
      <w:pPr>
        <w:rPr>
          <w:sz w:val="28"/>
          <w:szCs w:val="28"/>
        </w:rPr>
      </w:pPr>
    </w:p>
    <w:p w14:paraId="0CF5A38C" w14:textId="3984AE63" w:rsidR="00B4393B" w:rsidRDefault="000663CF" w:rsidP="00875B06">
      <w:pPr>
        <w:rPr>
          <w:sz w:val="28"/>
          <w:szCs w:val="28"/>
        </w:rPr>
      </w:pPr>
      <w:r>
        <w:rPr>
          <w:sz w:val="28"/>
          <w:szCs w:val="28"/>
        </w:rPr>
        <w:t>Their</w:t>
      </w:r>
      <w:r w:rsidR="000070BD">
        <w:rPr>
          <w:sz w:val="28"/>
          <w:szCs w:val="28"/>
        </w:rPr>
        <w:t xml:space="preserve"> fundamental life and liberty interests are at stake</w:t>
      </w:r>
      <w:r w:rsidR="00176769">
        <w:rPr>
          <w:sz w:val="28"/>
          <w:szCs w:val="28"/>
        </w:rPr>
        <w:t xml:space="preserve">. These court proceedings will determine </w:t>
      </w:r>
      <w:r w:rsidR="002A38DA">
        <w:rPr>
          <w:sz w:val="28"/>
          <w:szCs w:val="28"/>
        </w:rPr>
        <w:t xml:space="preserve">whether a child can </w:t>
      </w:r>
      <w:r w:rsidR="00CF41FA">
        <w:rPr>
          <w:sz w:val="28"/>
          <w:szCs w:val="28"/>
        </w:rPr>
        <w:t>go home, whether they will see their siblings, whether they will be adopted</w:t>
      </w:r>
      <w:r w:rsidR="002328A4">
        <w:rPr>
          <w:sz w:val="28"/>
          <w:szCs w:val="28"/>
        </w:rPr>
        <w:t xml:space="preserve"> or age out</w:t>
      </w:r>
      <w:r w:rsidR="009F4C06">
        <w:rPr>
          <w:sz w:val="28"/>
          <w:szCs w:val="28"/>
        </w:rPr>
        <w:t>.</w:t>
      </w:r>
      <w:r w:rsidR="008D717D">
        <w:rPr>
          <w:sz w:val="28"/>
          <w:szCs w:val="28"/>
        </w:rPr>
        <w:t xml:space="preserve"> </w:t>
      </w:r>
    </w:p>
    <w:p w14:paraId="19EABF94" w14:textId="77777777" w:rsidR="00B4393B" w:rsidRDefault="00B4393B" w:rsidP="00875B06">
      <w:pPr>
        <w:rPr>
          <w:sz w:val="28"/>
          <w:szCs w:val="28"/>
        </w:rPr>
      </w:pPr>
    </w:p>
    <w:p w14:paraId="1A6D7E22" w14:textId="51088075" w:rsidR="000070BD" w:rsidRDefault="00B4393B" w:rsidP="00875B06">
      <w:pPr>
        <w:rPr>
          <w:sz w:val="28"/>
          <w:szCs w:val="28"/>
        </w:rPr>
      </w:pPr>
      <w:r>
        <w:rPr>
          <w:sz w:val="28"/>
          <w:szCs w:val="28"/>
        </w:rPr>
        <w:t xml:space="preserve">These proceedings </w:t>
      </w:r>
      <w:r w:rsidR="002328A4">
        <w:rPr>
          <w:sz w:val="28"/>
          <w:szCs w:val="28"/>
        </w:rPr>
        <w:t>also</w:t>
      </w:r>
      <w:r>
        <w:rPr>
          <w:sz w:val="28"/>
          <w:szCs w:val="28"/>
        </w:rPr>
        <w:t xml:space="preserve"> determine </w:t>
      </w:r>
      <w:r w:rsidR="00594F48">
        <w:rPr>
          <w:sz w:val="28"/>
          <w:szCs w:val="28"/>
        </w:rPr>
        <w:t xml:space="preserve">whether </w:t>
      </w:r>
      <w:r w:rsidR="00D76563">
        <w:rPr>
          <w:sz w:val="28"/>
          <w:szCs w:val="28"/>
        </w:rPr>
        <w:t>children</w:t>
      </w:r>
      <w:r w:rsidR="00594F48">
        <w:rPr>
          <w:sz w:val="28"/>
          <w:szCs w:val="28"/>
        </w:rPr>
        <w:t xml:space="preserve"> live or die. </w:t>
      </w:r>
      <w:r w:rsidR="00524B9F">
        <w:rPr>
          <w:sz w:val="28"/>
          <w:szCs w:val="28"/>
        </w:rPr>
        <w:t>One</w:t>
      </w:r>
      <w:r w:rsidR="00D2599E">
        <w:rPr>
          <w:sz w:val="28"/>
          <w:szCs w:val="28"/>
        </w:rPr>
        <w:t xml:space="preserve"> out of two</w:t>
      </w:r>
      <w:r w:rsidR="008D717D">
        <w:rPr>
          <w:sz w:val="28"/>
          <w:szCs w:val="28"/>
        </w:rPr>
        <w:t xml:space="preserve"> children who die of abuse in our country are known to authorities</w:t>
      </w:r>
      <w:r w:rsidR="0076653B">
        <w:rPr>
          <w:sz w:val="28"/>
          <w:szCs w:val="28"/>
        </w:rPr>
        <w:t xml:space="preserve"> before they die – </w:t>
      </w:r>
      <w:r w:rsidR="00805142">
        <w:rPr>
          <w:sz w:val="28"/>
          <w:szCs w:val="28"/>
        </w:rPr>
        <w:t xml:space="preserve">they are not </w:t>
      </w:r>
      <w:r w:rsidR="00E3347F">
        <w:rPr>
          <w:sz w:val="28"/>
          <w:szCs w:val="28"/>
        </w:rPr>
        <w:t>out of sight…</w:t>
      </w:r>
      <w:r w:rsidR="00805142">
        <w:rPr>
          <w:sz w:val="28"/>
          <w:szCs w:val="28"/>
        </w:rPr>
        <w:t xml:space="preserve"> </w:t>
      </w:r>
      <w:r w:rsidR="0076653B">
        <w:rPr>
          <w:sz w:val="28"/>
          <w:szCs w:val="28"/>
        </w:rPr>
        <w:t xml:space="preserve">they have had open court cases – </w:t>
      </w:r>
      <w:r w:rsidR="00A67805">
        <w:rPr>
          <w:sz w:val="28"/>
          <w:szCs w:val="28"/>
        </w:rPr>
        <w:t>known to a system that has failed to keep them safe</w:t>
      </w:r>
      <w:r w:rsidR="0076653B">
        <w:rPr>
          <w:sz w:val="28"/>
          <w:szCs w:val="28"/>
        </w:rPr>
        <w:t>.</w:t>
      </w:r>
    </w:p>
    <w:p w14:paraId="48D11633" w14:textId="184D7C38" w:rsidR="006F32E2" w:rsidRDefault="006F32E2" w:rsidP="00875B06">
      <w:pPr>
        <w:rPr>
          <w:sz w:val="28"/>
          <w:szCs w:val="28"/>
        </w:rPr>
      </w:pPr>
    </w:p>
    <w:p w14:paraId="6FA33414" w14:textId="1FCA2297" w:rsidR="006F32E2" w:rsidRDefault="00577CC4" w:rsidP="00875B06">
      <w:pPr>
        <w:rPr>
          <w:sz w:val="28"/>
          <w:szCs w:val="28"/>
        </w:rPr>
      </w:pPr>
      <w:r>
        <w:rPr>
          <w:sz w:val="28"/>
          <w:szCs w:val="28"/>
        </w:rPr>
        <w:t xml:space="preserve">We </w:t>
      </w:r>
      <w:r w:rsidR="002107CA">
        <w:rPr>
          <w:sz w:val="28"/>
          <w:szCs w:val="28"/>
        </w:rPr>
        <w:t xml:space="preserve">recognize that </w:t>
      </w:r>
      <w:r w:rsidR="00B96565">
        <w:rPr>
          <w:sz w:val="28"/>
          <w:szCs w:val="28"/>
        </w:rPr>
        <w:t>Kansas</w:t>
      </w:r>
      <w:r w:rsidR="002107CA">
        <w:rPr>
          <w:sz w:val="28"/>
          <w:szCs w:val="28"/>
        </w:rPr>
        <w:t xml:space="preserve"> children have </w:t>
      </w:r>
      <w:r w:rsidR="003869CD">
        <w:rPr>
          <w:sz w:val="28"/>
          <w:szCs w:val="28"/>
        </w:rPr>
        <w:t>guardians ad litem. That there is some measure of protection</w:t>
      </w:r>
      <w:r w:rsidR="00554B98">
        <w:rPr>
          <w:sz w:val="28"/>
          <w:szCs w:val="28"/>
        </w:rPr>
        <w:t>. But a guardian</w:t>
      </w:r>
      <w:r w:rsidR="006B1253">
        <w:rPr>
          <w:sz w:val="28"/>
          <w:szCs w:val="28"/>
        </w:rPr>
        <w:t>’s</w:t>
      </w:r>
      <w:r w:rsidR="00554B98">
        <w:rPr>
          <w:sz w:val="28"/>
          <w:szCs w:val="28"/>
        </w:rPr>
        <w:t xml:space="preserve"> duty is to the court. They are working advisors, they are not </w:t>
      </w:r>
      <w:r w:rsidR="0082399F">
        <w:rPr>
          <w:sz w:val="28"/>
          <w:szCs w:val="28"/>
        </w:rPr>
        <w:t>lawyers for the children. There is no attorney client privilege</w:t>
      </w:r>
      <w:r w:rsidR="00B8161A">
        <w:rPr>
          <w:sz w:val="28"/>
          <w:szCs w:val="28"/>
        </w:rPr>
        <w:t xml:space="preserve"> and the obligation of zealous advocacy that the legal profession</w:t>
      </w:r>
      <w:r w:rsidR="006B1253">
        <w:rPr>
          <w:sz w:val="28"/>
          <w:szCs w:val="28"/>
        </w:rPr>
        <w:t xml:space="preserve"> </w:t>
      </w:r>
      <w:r w:rsidR="00B8161A">
        <w:rPr>
          <w:sz w:val="28"/>
          <w:szCs w:val="28"/>
        </w:rPr>
        <w:t xml:space="preserve">must abide by does not come into play. </w:t>
      </w:r>
    </w:p>
    <w:p w14:paraId="162CB83A" w14:textId="4CA433A1" w:rsidR="00B8161A" w:rsidRDefault="00B8161A" w:rsidP="00875B06">
      <w:pPr>
        <w:rPr>
          <w:sz w:val="28"/>
          <w:szCs w:val="28"/>
        </w:rPr>
      </w:pPr>
    </w:p>
    <w:p w14:paraId="1D20D251" w14:textId="58D382F7" w:rsidR="00A82474" w:rsidRDefault="00B8161A" w:rsidP="00875B06">
      <w:pPr>
        <w:rPr>
          <w:sz w:val="28"/>
          <w:szCs w:val="28"/>
        </w:rPr>
      </w:pPr>
      <w:r>
        <w:rPr>
          <w:sz w:val="28"/>
          <w:szCs w:val="28"/>
        </w:rPr>
        <w:t>In addition, the research is very clear that children with lawyers in these court cases exit the system up to 3.5 times quicker</w:t>
      </w:r>
      <w:r w:rsidR="00F270DF">
        <w:rPr>
          <w:sz w:val="28"/>
          <w:szCs w:val="28"/>
        </w:rPr>
        <w:t xml:space="preserve"> at a cost savings to the state</w:t>
      </w:r>
      <w:r w:rsidR="00AF4CC3">
        <w:rPr>
          <w:sz w:val="28"/>
          <w:szCs w:val="28"/>
        </w:rPr>
        <w:t xml:space="preserve">. </w:t>
      </w:r>
      <w:r w:rsidR="00A82474">
        <w:rPr>
          <w:sz w:val="28"/>
          <w:szCs w:val="28"/>
        </w:rPr>
        <w:t>They spend less time in foster care. They experience shorter times to adoption</w:t>
      </w:r>
      <w:r w:rsidR="00920A39">
        <w:rPr>
          <w:sz w:val="28"/>
          <w:szCs w:val="28"/>
        </w:rPr>
        <w:t>. And</w:t>
      </w:r>
      <w:r w:rsidR="00A82474">
        <w:rPr>
          <w:sz w:val="28"/>
          <w:szCs w:val="28"/>
        </w:rPr>
        <w:t xml:space="preserve"> they are more likely to be successfully returned to their parents.</w:t>
      </w:r>
    </w:p>
    <w:p w14:paraId="6C8B5B49" w14:textId="77777777" w:rsidR="00A82474" w:rsidRDefault="00A82474" w:rsidP="00875B06">
      <w:pPr>
        <w:rPr>
          <w:sz w:val="28"/>
          <w:szCs w:val="28"/>
        </w:rPr>
      </w:pPr>
    </w:p>
    <w:p w14:paraId="613C0F15" w14:textId="5516286E" w:rsidR="008A1348" w:rsidRDefault="00B64946" w:rsidP="00875B06">
      <w:pPr>
        <w:rPr>
          <w:sz w:val="28"/>
          <w:szCs w:val="28"/>
        </w:rPr>
      </w:pPr>
      <w:r>
        <w:rPr>
          <w:sz w:val="28"/>
          <w:szCs w:val="28"/>
        </w:rPr>
        <w:t xml:space="preserve">Legal representation </w:t>
      </w:r>
      <w:r w:rsidR="00A664E4">
        <w:rPr>
          <w:sz w:val="28"/>
          <w:szCs w:val="28"/>
        </w:rPr>
        <w:t>affords the best means of protecting the child’s fundamental rights.</w:t>
      </w:r>
      <w:r w:rsidR="002D279A">
        <w:rPr>
          <w:sz w:val="28"/>
          <w:szCs w:val="28"/>
        </w:rPr>
        <w:t xml:space="preserve"> None of us would accept less for our own children</w:t>
      </w:r>
      <w:r w:rsidR="0016148C">
        <w:rPr>
          <w:sz w:val="28"/>
          <w:szCs w:val="28"/>
        </w:rPr>
        <w:t>.</w:t>
      </w:r>
    </w:p>
    <w:p w14:paraId="308D310F" w14:textId="77777777" w:rsidR="008A1348" w:rsidRDefault="008A1348" w:rsidP="00875B06">
      <w:pPr>
        <w:rPr>
          <w:sz w:val="28"/>
          <w:szCs w:val="28"/>
        </w:rPr>
      </w:pPr>
    </w:p>
    <w:p w14:paraId="525D87EC" w14:textId="7B4A1039" w:rsidR="00B8161A" w:rsidRDefault="00AF4CC3" w:rsidP="00875B06">
      <w:pPr>
        <w:rPr>
          <w:sz w:val="28"/>
          <w:szCs w:val="28"/>
        </w:rPr>
      </w:pPr>
      <w:r>
        <w:rPr>
          <w:sz w:val="28"/>
          <w:szCs w:val="28"/>
        </w:rPr>
        <w:t>In the state of Arizona, our guardians ad litem shifted to become child attorneys and it was met with unanimous bipartisan approva</w:t>
      </w:r>
      <w:r w:rsidR="006B1253">
        <w:rPr>
          <w:sz w:val="28"/>
          <w:szCs w:val="28"/>
        </w:rPr>
        <w:t>l.</w:t>
      </w:r>
      <w:r w:rsidR="00E26970">
        <w:rPr>
          <w:sz w:val="28"/>
          <w:szCs w:val="28"/>
        </w:rPr>
        <w:t xml:space="preserve"> </w:t>
      </w:r>
      <w:r w:rsidR="009E2216">
        <w:rPr>
          <w:sz w:val="28"/>
          <w:szCs w:val="28"/>
        </w:rPr>
        <w:t>A judge may still request the appointment of a</w:t>
      </w:r>
      <w:r w:rsidR="00E26970">
        <w:rPr>
          <w:sz w:val="28"/>
          <w:szCs w:val="28"/>
        </w:rPr>
        <w:t xml:space="preserve"> GAL, and we propose the same </w:t>
      </w:r>
      <w:r w:rsidR="009E2216">
        <w:rPr>
          <w:sz w:val="28"/>
          <w:szCs w:val="28"/>
        </w:rPr>
        <w:t>continued opportunity</w:t>
      </w:r>
      <w:r w:rsidR="00B76048">
        <w:rPr>
          <w:sz w:val="28"/>
          <w:szCs w:val="28"/>
        </w:rPr>
        <w:t xml:space="preserve"> here.</w:t>
      </w:r>
    </w:p>
    <w:p w14:paraId="6F37E33B" w14:textId="4E15353C" w:rsidR="008C555A" w:rsidRDefault="008C555A" w:rsidP="00875B06">
      <w:pPr>
        <w:rPr>
          <w:sz w:val="28"/>
          <w:szCs w:val="28"/>
        </w:rPr>
      </w:pPr>
    </w:p>
    <w:p w14:paraId="28790935" w14:textId="26E38E18" w:rsidR="00CD22BF" w:rsidRDefault="008C555A" w:rsidP="00290A67">
      <w:pPr>
        <w:rPr>
          <w:sz w:val="28"/>
          <w:szCs w:val="28"/>
        </w:rPr>
      </w:pPr>
      <w:r>
        <w:rPr>
          <w:sz w:val="28"/>
          <w:szCs w:val="28"/>
        </w:rPr>
        <w:t xml:space="preserve">Even as I continued to take in more </w:t>
      </w:r>
      <w:r w:rsidR="00290A67">
        <w:rPr>
          <w:sz w:val="28"/>
          <w:szCs w:val="28"/>
        </w:rPr>
        <w:t>foster kids, ten at last count, four of whom I’ve adopted, I founded</w:t>
      </w:r>
      <w:r w:rsidR="00CD22BF">
        <w:rPr>
          <w:sz w:val="28"/>
          <w:szCs w:val="28"/>
        </w:rPr>
        <w:t xml:space="preserve"> the</w:t>
      </w:r>
      <w:r w:rsidR="005E5D07">
        <w:rPr>
          <w:sz w:val="28"/>
          <w:szCs w:val="28"/>
        </w:rPr>
        <w:t xml:space="preserve"> Center for the Rights of Abused Children </w:t>
      </w:r>
      <w:r w:rsidR="00F03E51">
        <w:rPr>
          <w:sz w:val="28"/>
          <w:szCs w:val="28"/>
        </w:rPr>
        <w:t>to make an even bigger difference for more children</w:t>
      </w:r>
      <w:r w:rsidR="005E5D07">
        <w:rPr>
          <w:sz w:val="28"/>
          <w:szCs w:val="28"/>
        </w:rPr>
        <w:t>.</w:t>
      </w:r>
      <w:r w:rsidR="00493E85">
        <w:rPr>
          <w:sz w:val="28"/>
          <w:szCs w:val="28"/>
        </w:rPr>
        <w:t xml:space="preserve"> Legislators often ask me where to start when it comes to mending the child protection system</w:t>
      </w:r>
      <w:r w:rsidR="00B8725A">
        <w:rPr>
          <w:sz w:val="28"/>
          <w:szCs w:val="28"/>
        </w:rPr>
        <w:t>.</w:t>
      </w:r>
    </w:p>
    <w:p w14:paraId="35119D64" w14:textId="7FCFE0AA" w:rsidR="00B8725A" w:rsidRDefault="00B8725A" w:rsidP="00875B06">
      <w:pPr>
        <w:rPr>
          <w:sz w:val="28"/>
          <w:szCs w:val="28"/>
        </w:rPr>
      </w:pPr>
    </w:p>
    <w:p w14:paraId="64EAC3B4" w14:textId="1145D0CD" w:rsidR="00B8725A" w:rsidRDefault="00B8725A" w:rsidP="00875B06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ere. We start here. Providing </w:t>
      </w:r>
      <w:r w:rsidR="008E53F0">
        <w:rPr>
          <w:sz w:val="28"/>
          <w:szCs w:val="28"/>
        </w:rPr>
        <w:t>attorneys</w:t>
      </w:r>
      <w:r>
        <w:rPr>
          <w:sz w:val="28"/>
          <w:szCs w:val="28"/>
        </w:rPr>
        <w:t xml:space="preserve"> to foster children is the single most important thing we can do to prevent additional har</w:t>
      </w:r>
      <w:r w:rsidR="0030001D">
        <w:rPr>
          <w:sz w:val="28"/>
          <w:szCs w:val="28"/>
        </w:rPr>
        <w:t>m</w:t>
      </w:r>
      <w:r>
        <w:rPr>
          <w:sz w:val="28"/>
          <w:szCs w:val="28"/>
        </w:rPr>
        <w:t xml:space="preserve"> to child victims and to safeguard their </w:t>
      </w:r>
      <w:r w:rsidR="003657E2">
        <w:rPr>
          <w:sz w:val="28"/>
          <w:szCs w:val="28"/>
        </w:rPr>
        <w:t xml:space="preserve">lives and </w:t>
      </w:r>
      <w:r>
        <w:rPr>
          <w:sz w:val="28"/>
          <w:szCs w:val="28"/>
        </w:rPr>
        <w:t>legal rights.</w:t>
      </w:r>
    </w:p>
    <w:p w14:paraId="3C5FA493" w14:textId="3C396462" w:rsidR="00D27061" w:rsidRDefault="00D27061" w:rsidP="00875B06">
      <w:pPr>
        <w:rPr>
          <w:sz w:val="28"/>
          <w:szCs w:val="28"/>
        </w:rPr>
      </w:pPr>
    </w:p>
    <w:p w14:paraId="00CCDA4C" w14:textId="77777777" w:rsidR="00D27061" w:rsidRDefault="00D27061" w:rsidP="00875B06">
      <w:pPr>
        <w:rPr>
          <w:sz w:val="28"/>
          <w:szCs w:val="28"/>
        </w:rPr>
      </w:pPr>
    </w:p>
    <w:p w14:paraId="3FD1F861" w14:textId="77777777" w:rsidR="00632F54" w:rsidRDefault="00632F54" w:rsidP="00875B06">
      <w:pPr>
        <w:rPr>
          <w:sz w:val="28"/>
          <w:szCs w:val="28"/>
        </w:rPr>
      </w:pPr>
    </w:p>
    <w:p w14:paraId="28D8F655" w14:textId="77777777" w:rsidR="00072A4A" w:rsidRDefault="00072A4A" w:rsidP="00875B06">
      <w:pPr>
        <w:rPr>
          <w:sz w:val="28"/>
          <w:szCs w:val="28"/>
        </w:rPr>
      </w:pPr>
    </w:p>
    <w:p w14:paraId="55F866FB" w14:textId="77777777" w:rsidR="00072A4A" w:rsidRDefault="00072A4A" w:rsidP="00875B06">
      <w:pPr>
        <w:rPr>
          <w:sz w:val="28"/>
          <w:szCs w:val="28"/>
        </w:rPr>
      </w:pPr>
    </w:p>
    <w:p w14:paraId="13DBC7B3" w14:textId="5A284553" w:rsidR="00BA56EA" w:rsidRPr="00875B06" w:rsidRDefault="00072A4A" w:rsidP="00875B06">
      <w:pPr>
        <w:rPr>
          <w:sz w:val="28"/>
          <w:szCs w:val="28"/>
        </w:rPr>
      </w:pPr>
      <w:r>
        <w:rPr>
          <w:rFonts w:ascii="Roboto" w:hAnsi="Roboto"/>
          <w:color w:val="333333"/>
          <w:sz w:val="27"/>
          <w:szCs w:val="27"/>
          <w:shd w:val="clear" w:color="auto" w:fill="FFFFFF"/>
        </w:rPr>
        <w:t> </w:t>
      </w:r>
    </w:p>
    <w:p w14:paraId="0F6D533A" w14:textId="6096E807" w:rsidR="00DF467D" w:rsidRDefault="00DF467D" w:rsidP="00875B06">
      <w:pPr>
        <w:rPr>
          <w:sz w:val="28"/>
          <w:szCs w:val="28"/>
        </w:rPr>
      </w:pPr>
    </w:p>
    <w:p w14:paraId="185037FA" w14:textId="77777777" w:rsidR="00875B06" w:rsidRPr="00875B06" w:rsidRDefault="00875B06" w:rsidP="00875B06">
      <w:pPr>
        <w:rPr>
          <w:sz w:val="28"/>
          <w:szCs w:val="28"/>
        </w:rPr>
      </w:pPr>
    </w:p>
    <w:sectPr w:rsidR="00875B06" w:rsidRPr="00875B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FD4B00"/>
    <w:multiLevelType w:val="hybridMultilevel"/>
    <w:tmpl w:val="39781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57936159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zNjUxNDEzMTKzsDBU0lEKTi0uzszPAykwrAUAdGjxeSwAAAA="/>
  </w:docVars>
  <w:rsids>
    <w:rsidRoot w:val="000F4A8B"/>
    <w:rsid w:val="000070BD"/>
    <w:rsid w:val="0003002D"/>
    <w:rsid w:val="000345DC"/>
    <w:rsid w:val="000663CF"/>
    <w:rsid w:val="00072A4A"/>
    <w:rsid w:val="000B6B3D"/>
    <w:rsid w:val="000D4A9D"/>
    <w:rsid w:val="000E2DF4"/>
    <w:rsid w:val="000F4A8B"/>
    <w:rsid w:val="00117B2D"/>
    <w:rsid w:val="00126FF5"/>
    <w:rsid w:val="00132C4D"/>
    <w:rsid w:val="0016148C"/>
    <w:rsid w:val="00176769"/>
    <w:rsid w:val="001E1EE2"/>
    <w:rsid w:val="001F116D"/>
    <w:rsid w:val="002107CA"/>
    <w:rsid w:val="00227BC8"/>
    <w:rsid w:val="002328A4"/>
    <w:rsid w:val="0024775A"/>
    <w:rsid w:val="00251A9C"/>
    <w:rsid w:val="00286658"/>
    <w:rsid w:val="00290A67"/>
    <w:rsid w:val="002A38DA"/>
    <w:rsid w:val="002B7BEC"/>
    <w:rsid w:val="002D279A"/>
    <w:rsid w:val="002F4D63"/>
    <w:rsid w:val="0030001D"/>
    <w:rsid w:val="003332EA"/>
    <w:rsid w:val="003433C6"/>
    <w:rsid w:val="003657E2"/>
    <w:rsid w:val="003826FE"/>
    <w:rsid w:val="00382903"/>
    <w:rsid w:val="003842C9"/>
    <w:rsid w:val="00384980"/>
    <w:rsid w:val="003869CD"/>
    <w:rsid w:val="003D5861"/>
    <w:rsid w:val="003E1AEA"/>
    <w:rsid w:val="00430E6B"/>
    <w:rsid w:val="00476004"/>
    <w:rsid w:val="00484E18"/>
    <w:rsid w:val="00493E85"/>
    <w:rsid w:val="0049723F"/>
    <w:rsid w:val="004A2756"/>
    <w:rsid w:val="004A4805"/>
    <w:rsid w:val="00500305"/>
    <w:rsid w:val="00524B9F"/>
    <w:rsid w:val="00526AE5"/>
    <w:rsid w:val="00554B98"/>
    <w:rsid w:val="00561972"/>
    <w:rsid w:val="00577CC4"/>
    <w:rsid w:val="00594F48"/>
    <w:rsid w:val="005E5D07"/>
    <w:rsid w:val="005F2C71"/>
    <w:rsid w:val="005F6C75"/>
    <w:rsid w:val="00632F54"/>
    <w:rsid w:val="006367A1"/>
    <w:rsid w:val="006370BA"/>
    <w:rsid w:val="0065484A"/>
    <w:rsid w:val="0067128E"/>
    <w:rsid w:val="006763E8"/>
    <w:rsid w:val="006B1253"/>
    <w:rsid w:val="006B5B22"/>
    <w:rsid w:val="006F32E2"/>
    <w:rsid w:val="00746BEE"/>
    <w:rsid w:val="007648EB"/>
    <w:rsid w:val="0076653B"/>
    <w:rsid w:val="007D6EED"/>
    <w:rsid w:val="00805142"/>
    <w:rsid w:val="0082399F"/>
    <w:rsid w:val="00875B06"/>
    <w:rsid w:val="008765C4"/>
    <w:rsid w:val="00880430"/>
    <w:rsid w:val="00886E3A"/>
    <w:rsid w:val="008A1348"/>
    <w:rsid w:val="008C555A"/>
    <w:rsid w:val="008D717D"/>
    <w:rsid w:val="008E5267"/>
    <w:rsid w:val="008E53F0"/>
    <w:rsid w:val="009024AE"/>
    <w:rsid w:val="00920A39"/>
    <w:rsid w:val="009319CE"/>
    <w:rsid w:val="00976AC9"/>
    <w:rsid w:val="009E2216"/>
    <w:rsid w:val="009F4C06"/>
    <w:rsid w:val="00A11BBD"/>
    <w:rsid w:val="00A1745E"/>
    <w:rsid w:val="00A664E4"/>
    <w:rsid w:val="00A67805"/>
    <w:rsid w:val="00A82474"/>
    <w:rsid w:val="00AF4CC3"/>
    <w:rsid w:val="00B31356"/>
    <w:rsid w:val="00B313FF"/>
    <w:rsid w:val="00B4393B"/>
    <w:rsid w:val="00B615A1"/>
    <w:rsid w:val="00B64946"/>
    <w:rsid w:val="00B76048"/>
    <w:rsid w:val="00B8161A"/>
    <w:rsid w:val="00B8725A"/>
    <w:rsid w:val="00B91845"/>
    <w:rsid w:val="00B96565"/>
    <w:rsid w:val="00BA56EA"/>
    <w:rsid w:val="00C17FCA"/>
    <w:rsid w:val="00C81C51"/>
    <w:rsid w:val="00CB1EA1"/>
    <w:rsid w:val="00CC759E"/>
    <w:rsid w:val="00CD22BF"/>
    <w:rsid w:val="00CF41FA"/>
    <w:rsid w:val="00D2599E"/>
    <w:rsid w:val="00D27061"/>
    <w:rsid w:val="00D70228"/>
    <w:rsid w:val="00D73D81"/>
    <w:rsid w:val="00D76563"/>
    <w:rsid w:val="00D93BFB"/>
    <w:rsid w:val="00DA603E"/>
    <w:rsid w:val="00DB6FB5"/>
    <w:rsid w:val="00DF467D"/>
    <w:rsid w:val="00E01742"/>
    <w:rsid w:val="00E11E04"/>
    <w:rsid w:val="00E26970"/>
    <w:rsid w:val="00E3347F"/>
    <w:rsid w:val="00E4775A"/>
    <w:rsid w:val="00E52D9F"/>
    <w:rsid w:val="00E8762B"/>
    <w:rsid w:val="00EA0BE6"/>
    <w:rsid w:val="00EA621B"/>
    <w:rsid w:val="00EB1CBC"/>
    <w:rsid w:val="00EC001E"/>
    <w:rsid w:val="00EF37CB"/>
    <w:rsid w:val="00F03E51"/>
    <w:rsid w:val="00F17AF6"/>
    <w:rsid w:val="00F270DF"/>
    <w:rsid w:val="00FB0ED9"/>
    <w:rsid w:val="00FE4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B1CDC"/>
  <w15:chartTrackingRefBased/>
  <w15:docId w15:val="{D45942EC-C663-4E73-B985-2E53D0B68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B06"/>
    <w:pPr>
      <w:spacing w:after="0" w:line="240" w:lineRule="auto"/>
    </w:pPr>
    <w:rPr>
      <w:rFonts w:ascii="Calibri" w:hAnsi="Calibri" w:cs="Calibri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70BA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59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7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2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6a1ace-d29b-49c2-b054-39b4e2281e5c" xsi:nil="true"/>
    <lcf76f155ced4ddcb4097134ff3c332f xmlns="0b582083-d483-48ff-98e4-a8e0cb44a8e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D31D6A2F2E5048BB128D91456B7D57" ma:contentTypeVersion="15" ma:contentTypeDescription="Create a new document." ma:contentTypeScope="" ma:versionID="afa7e868b2ac6eebbe4901a01abf2fab">
  <xsd:schema xmlns:xsd="http://www.w3.org/2001/XMLSchema" xmlns:xs="http://www.w3.org/2001/XMLSchema" xmlns:p="http://schemas.microsoft.com/office/2006/metadata/properties" xmlns:ns2="cb6a1ace-d29b-49c2-b054-39b4e2281e5c" xmlns:ns3="0b582083-d483-48ff-98e4-a8e0cb44a8e8" targetNamespace="http://schemas.microsoft.com/office/2006/metadata/properties" ma:root="true" ma:fieldsID="ac984fad8bbaa7931b6a0c9d7399104c" ns2:_="" ns3:_="">
    <xsd:import namespace="cb6a1ace-d29b-49c2-b054-39b4e2281e5c"/>
    <xsd:import namespace="0b582083-d483-48ff-98e4-a8e0cb44a8e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6a1ace-d29b-49c2-b054-39b4e2281e5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ec02714e-158d-4fba-a47d-b51c470b0daf}" ma:internalName="TaxCatchAll" ma:showField="CatchAllData" ma:web="cb6a1ace-d29b-49c2-b054-39b4e2281e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582083-d483-48ff-98e4-a8e0cb44a8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0df61a2-e549-409d-9524-22634e89b4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5D1B22-48DE-4E7D-8284-9C0A47A244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25FA80-6B1A-4877-93C1-45FB1D366BC5}">
  <ds:schemaRefs>
    <ds:schemaRef ds:uri="http://schemas.microsoft.com/office/2006/metadata/properties"/>
    <ds:schemaRef ds:uri="http://schemas.microsoft.com/office/infopath/2007/PartnerControls"/>
    <ds:schemaRef ds:uri="cb6a1ace-d29b-49c2-b054-39b4e2281e5c"/>
    <ds:schemaRef ds:uri="0b582083-d483-48ff-98e4-a8e0cb44a8e8"/>
  </ds:schemaRefs>
</ds:datastoreItem>
</file>

<file path=customXml/itemProps3.xml><?xml version="1.0" encoding="utf-8"?>
<ds:datastoreItem xmlns:ds="http://schemas.openxmlformats.org/officeDocument/2006/customXml" ds:itemID="{7D1E4B59-BD95-469B-817F-3289DC7560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6a1ace-d29b-49c2-b054-39b4e2281e5c"/>
    <ds:schemaRef ds:uri="0b582083-d483-48ff-98e4-a8e0cb44a8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3</Pages>
  <Words>587</Words>
  <Characters>33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cy Olsen</dc:creator>
  <cp:keywords/>
  <dc:description/>
  <cp:lastModifiedBy>Jessica Barnett</cp:lastModifiedBy>
  <cp:revision>131</cp:revision>
  <dcterms:created xsi:type="dcterms:W3CDTF">2023-02-13T17:03:00Z</dcterms:created>
  <dcterms:modified xsi:type="dcterms:W3CDTF">2024-02-28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D31D6A2F2E5048BB128D91456B7D57</vt:lpwstr>
  </property>
  <property fmtid="{D5CDD505-2E9C-101B-9397-08002B2CF9AE}" pid="3" name="MediaServiceImageTags">
    <vt:lpwstr/>
  </property>
</Properties>
</file>